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435694CC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B971D97" w14:textId="16A21A15" w:rsidR="00C92613" w:rsidRDefault="00C92613">
      <w:r>
        <w:t>Hello World</w:t>
      </w:r>
      <w:r w:rsidR="00292E5C">
        <w:t xml:space="preserve">! This is Milan Sherpa 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292E5C"/>
    <w:rsid w:val="00432DF3"/>
    <w:rsid w:val="004C5FDF"/>
    <w:rsid w:val="007C37AF"/>
    <w:rsid w:val="00B56A30"/>
    <w:rsid w:val="00B76F81"/>
    <w:rsid w:val="00C92613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MILAN SHERPA</cp:lastModifiedBy>
  <cp:revision>6</cp:revision>
  <dcterms:created xsi:type="dcterms:W3CDTF">2021-03-09T01:12:00Z</dcterms:created>
  <dcterms:modified xsi:type="dcterms:W3CDTF">2021-07-28T00:40:00Z</dcterms:modified>
</cp:coreProperties>
</file>